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a00ad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792383e9-f6fd-468f-bdca-ff72ec65f358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104faf45-38d8-4b1d-9d1e-aa4ccb0e922b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19Z</dcterms:created>
  <dcterms:modified xsi:type="dcterms:W3CDTF">2023-07-02T02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